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C0510E" w14:textId="60372F3B" w:rsidR="00C11A25" w:rsidRDefault="00F963EE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 w:rsidRPr="00F963EE">
              <w:rPr>
                <w:rFonts w:ascii="Calibri" w:eastAsia="Calibri" w:hAnsi="Calibri" w:cs="Calibri"/>
              </w:rPr>
              <w:t>Уважаеми г-н Мраз,</w:t>
            </w:r>
          </w:p>
          <w:p w14:paraId="7803D52A" w14:textId="5DCAD0AE" w:rsidR="00BE36E5" w:rsidRPr="00BE36E5" w:rsidRDefault="002425CB" w:rsidP="002425C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До настъпването на празника остава малко време и по тази причина з</w:t>
            </w:r>
            <w:r w:rsidR="00BE36E5" w:rsidRPr="00BE36E5">
              <w:rPr>
                <w:rFonts w:ascii="Calibri" w:eastAsia="Calibri" w:hAnsi="Calibri" w:cs="Calibri"/>
              </w:rPr>
              <w:t>а нуждите на</w:t>
            </w:r>
            <w:r w:rsidR="00BE36E5">
              <w:rPr>
                <w:rFonts w:ascii="Calibri" w:eastAsia="Calibri" w:hAnsi="Calibri" w:cs="Calibri"/>
                <w:lang w:val="bg-BG"/>
              </w:rPr>
              <w:t xml:space="preserve"> нашата фабрика смятам да действам много бързо и разумно. Свързах се с няколко компании, които биха могли да ни помогнат. Едната компания е свързана с изготвянето на реклами, а другата може да ни помогне с намирането на служители. Смятам, че по този начин ще можем да работим п</w:t>
            </w:r>
            <w:r>
              <w:rPr>
                <w:rFonts w:ascii="Calibri" w:eastAsia="Calibri" w:hAnsi="Calibri" w:cs="Calibri"/>
                <w:lang w:val="bg-BG"/>
              </w:rPr>
              <w:t>овече и по-добре и по щеможе</w:t>
            </w:r>
            <w:bookmarkStart w:id="0" w:name="_GoBack"/>
            <w:bookmarkEnd w:id="0"/>
            <w:r w:rsidR="00BE36E5">
              <w:rPr>
                <w:rFonts w:ascii="Calibri" w:eastAsia="Calibri" w:hAnsi="Calibri" w:cs="Calibri"/>
                <w:lang w:val="bg-BG"/>
              </w:rPr>
              <w:t xml:space="preserve"> да допринесем за повече доходи на фабриката и по-лесно ще покриваме необходимите разходи. 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5AF21BD" w:rsidR="00C11A25" w:rsidRPr="00C9262B" w:rsidRDefault="00C9262B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 w:rsidRPr="00C9262B"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31A0853D" w:rsidR="00C11A25" w:rsidRPr="00C9262B" w:rsidRDefault="004714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 w:rsidRPr="00C9262B">
              <w:rPr>
                <w:rFonts w:ascii="Calibri" w:eastAsia="Calibri" w:hAnsi="Calibri" w:cs="Calibri"/>
                <w:b/>
              </w:rPr>
              <w:t>SOCIAL JUSTICE WARRIORS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762433B9" w:rsidR="00C11A25" w:rsidRPr="00C9262B" w:rsidRDefault="00C11A25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</w:p>
        </w:tc>
      </w:tr>
    </w:tbl>
    <w:p w14:paraId="4E019518" w14:textId="58A1FADA" w:rsidR="00C11A25" w:rsidRPr="00BE36E5" w:rsidRDefault="00C11A25">
      <w:pPr>
        <w:spacing w:after="160" w:line="259" w:lineRule="auto"/>
        <w:rPr>
          <w:rFonts w:ascii="Calibri" w:eastAsia="Calibri" w:hAnsi="Calibri" w:cs="Calibri"/>
          <w:lang w:val="bg-BG"/>
        </w:rPr>
      </w:pPr>
    </w:p>
    <w:p w14:paraId="5D8B19A9" w14:textId="19F86BFA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2CBF5CF2" w:rsidR="00610CD6" w:rsidRPr="00C9262B" w:rsidRDefault="00C9262B">
            <w:pPr>
              <w:spacing w:after="160" w:line="259" w:lineRule="auto"/>
              <w:rPr>
                <w:rFonts w:ascii="Calibri" w:eastAsia="Calibri" w:hAnsi="Calibri" w:cs="Calibri"/>
                <w:b/>
                <w:lang w:val="en-US"/>
              </w:rPr>
            </w:pPr>
            <w:r w:rsidRPr="00C9262B"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1B1FDEED" w:rsidR="00610CD6" w:rsidRPr="00C9262B" w:rsidRDefault="00C9262B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. / 12:09</w:t>
            </w: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279DE713" w:rsidR="00610CD6" w:rsidRPr="00C9262B" w:rsidRDefault="00471488">
            <w:pPr>
              <w:spacing w:after="160" w:line="259" w:lineRule="auto"/>
              <w:rPr>
                <w:rFonts w:ascii="Calibri" w:eastAsia="Calibri" w:hAnsi="Calibri" w:cs="Calibri"/>
                <w:b/>
              </w:rPr>
            </w:pPr>
            <w:r w:rsidRPr="00C9262B">
              <w:rPr>
                <w:rFonts w:ascii="Calibri" w:eastAsia="Calibri" w:hAnsi="Calibri" w:cs="Calibri"/>
                <w:b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5D3946D3" w:rsidR="00610CD6" w:rsidRDefault="0047148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4.10.2021</w:t>
            </w:r>
            <w:r>
              <w:rPr>
                <w:rFonts w:ascii="Calibri" w:eastAsia="Calibri" w:hAnsi="Calibri" w:cs="Calibri"/>
                <w:lang w:val="bg-BG"/>
              </w:rPr>
              <w:t>г. / 12:13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2BE8C1D" w:rsidR="00610CD6" w:rsidRPr="00C9262B" w:rsidRDefault="00471488">
            <w:pPr>
              <w:spacing w:after="160" w:line="259" w:lineRule="auto"/>
              <w:rPr>
                <w:rFonts w:ascii="Calibri" w:eastAsia="Calibri" w:hAnsi="Calibri" w:cs="Calibri"/>
                <w:b/>
              </w:rPr>
            </w:pPr>
            <w:r w:rsidRPr="00C9262B">
              <w:rPr>
                <w:rFonts w:ascii="Calibri" w:eastAsia="Calibri" w:hAnsi="Calibri" w:cs="Calibri"/>
                <w:b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410E514D" w:rsidR="00610CD6" w:rsidRDefault="0047148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г. / 13:41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2666755A" w:rsidR="00610CD6" w:rsidRPr="00B670CF" w:rsidRDefault="00471488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 w:rsidRPr="00C9262B"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1F43C650" w:rsidR="00610CD6" w:rsidRPr="00B670CF" w:rsidRDefault="00471488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6.10.2021г. / 12:33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6A348187" w:rsidR="00B85B8D" w:rsidRDefault="0047148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9262B">
              <w:rPr>
                <w:rFonts w:ascii="Calibri" w:eastAsia="Calibri" w:hAnsi="Calibri" w:cs="Calibri"/>
                <w:b/>
              </w:rPr>
              <w:t>SOCIAL JUSTICE WARRIORS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5211A1B2" w:rsidR="00B85B8D" w:rsidRDefault="00471488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bg-BG"/>
              </w:rPr>
              <w:t>15.10.2021г. / 12:55</w:t>
            </w:r>
          </w:p>
        </w:tc>
      </w:tr>
      <w:tr w:rsidR="00471488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471488" w:rsidRDefault="00471488" w:rsidP="00471488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2BBE39C2" w:rsidR="00471488" w:rsidRDefault="00471488" w:rsidP="00471488">
            <w:pPr>
              <w:spacing w:after="160" w:line="259" w:lineRule="auto"/>
              <w:rPr>
                <w:rFonts w:ascii="Calibri" w:eastAsia="Calibri" w:hAnsi="Calibri" w:cs="Calibri"/>
              </w:rPr>
            </w:pPr>
            <w:r w:rsidRPr="00C9262B">
              <w:rPr>
                <w:rFonts w:ascii="Calibri" w:eastAsia="Calibri" w:hAnsi="Calibri" w:cs="Calibri"/>
                <w:b/>
                <w:lang w:val="en-US"/>
              </w:rPr>
              <w:t>HR AND MORE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3466A0E5" w:rsidR="00471488" w:rsidRPr="002425CB" w:rsidRDefault="002425CB" w:rsidP="00471488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7.10.2021г. / 16:51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425CB"/>
    <w:rsid w:val="00471488"/>
    <w:rsid w:val="00610CD6"/>
    <w:rsid w:val="006751DC"/>
    <w:rsid w:val="00B670CF"/>
    <w:rsid w:val="00B85B8D"/>
    <w:rsid w:val="00BE36E5"/>
    <w:rsid w:val="00C11A25"/>
    <w:rsid w:val="00C9262B"/>
    <w:rsid w:val="00E3655C"/>
    <w:rsid w:val="00F963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1</Pages>
  <Words>144</Words>
  <Characters>826</Characters>
  <Application>Microsoft Office Word</Application>
  <DocSecurity>0</DocSecurity>
  <Lines>6</Lines>
  <Paragraphs>1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haela</cp:lastModifiedBy>
  <cp:revision>12</cp:revision>
  <dcterms:created xsi:type="dcterms:W3CDTF">2020-10-01T08:06:00Z</dcterms:created>
  <dcterms:modified xsi:type="dcterms:W3CDTF">2021-10-18T10:15:00Z</dcterms:modified>
</cp:coreProperties>
</file>